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monoï pêche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Provoca irritación cutánea. Puede provocar una reacción alérgica en la piel. Provoca irritación ocular grave. Tóxic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linalool, linalyl acetate, geraniol; (2E)-3,7-dimethylocta-2,6-dien-1-ol, α-hexylcinnamaldehyde, HEXYL SALICYLATE, 2-benzylideneheptanal, acetyl cedrene, 3,7,11-trimethyldodeca-1,6,10-trien-3-ol,mixed isomers, benzyl salicylate, ISOEUGENOL, cis-4-(isopropyl)cyclohexanemethanol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F82798" w:rsidRPr="0069446B" w:rsidP="00A727C2" w14:paraId="2F7B68FE" w14:textId="77777777">
      <w:pPr>
        <w:pStyle w:val="SDSTextNormal"/>
      </w:pPr>
      <w:bookmarkStart w:id="1" w:name="_Hlk54075109"/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13196026" w14:textId="77777777" w:rsidTr="0069446B">
        <w:tblPrEx>
          <w:tblW w:w="10490" w:type="dxa"/>
          <w:tblLayout w:type="fixed"/>
          <w:tblLook w:val="04A0"/>
        </w:tblPrEx>
        <w:trPr>
          <w:trHeight w:val="20"/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1A60EAB8" w14:textId="6DC03C1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23F93DF0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paraId="31F2666E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PBT del Reglamento REACH, de conformidad con el anexo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paraId="3E334B8C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7,11-trimethyldodeca-1,6,10-trien-3-ol,mixed isomers (7212-44-4)</w:t>
            </w:r>
          </w:p>
        </w:tc>
      </w:tr>
      <w:tr w14:paraId="23F93DF1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mPmB del Reglamento REACH, de conformidad con el anexo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7,11-trimethyldodeca-1,6,10-trien-3-ol,mixed isomers (7212-44-4)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2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2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no incluida(s) en la lista establecida con arreglo al artículo 59, apartado 1, de REACH por sus propiedades de alteración endocrina, o por no tener propiedades de alteración endocrina con arreglo a los criterios establecidos en el Reglamento Delegado (UE) 2017/2100 de la Comisión o en el Reglamento (UE) 2018/605 de la Comisión.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bookmarkEnd w:id="1"/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70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26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etyl cedr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388-55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1-020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-benzylideneheptan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-40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541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15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2, H411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,11-trimethyldodeca-1,6,10-trien-3-ol,mixed isomers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212-44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0-597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8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ex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259-76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8-408-6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772-00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, H317</w:t>
              <w:br/>
              <w:t>Aquatic Chronic 1, H410</w:t>
            </w:r>
          </w:p>
        </w:tc>
      </w:tr>
      <w:tr w14:paraId="73AD14F7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s-4-(isopropyl)cyclohexanemetha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3828-37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7-539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</w:r>
          </w:p>
        </w:tc>
      </w:tr>
      <w:tr w14:paraId="73AD14F8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Ethanone, 1-(3-methyl-2-benzofuranyl)-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911-5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29-1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quatic Acute 1, H400</w:t>
              <w:br/>
              <w:t>Aquatic Chronic 1, H410 (M=10)</w:t>
            </w:r>
          </w:p>
        </w:tc>
      </w:tr>
      <w:tr w14:paraId="73AD14F9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16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cute Tox. 4 (Cutánea), H312 (ATE=1100 mg/kg de peso corporal)</w:t>
              <w:br/>
              <w:t>Acute Tox. 4 (Inhalación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larar cuidadosamente con agua durante varios minutos. Quitar las lentes de contacto, si lleva y resulta fácil. Seguir aclarando. Si persiste la irritación ocular: Consultar a un médico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rritación. 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rritación de los ojos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el vertid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Llevar un equipo de protección individual. Evitar respirar el polvo/el humo/el gas/la niebla/los vapores/el aeroso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s prendas contaminadas antes de volver a usarlas. Las prendas de trabajo contaminadas no podrán sacarse del lugar de trabajo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inilla. Naranja. Gourmand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000 mg/kg de peso corporal Animal: rat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de peso corporal Animal: rat, 95% CL: 2840 - 457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hexyl salicylate (6259-76-3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t, Guideline: OECD Guideline 401 (Acute Oral Toxicity)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6700D317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,11-trimethyldodeca-1,6,10-trien-3-ol,mixed isomers (7212-44-4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610 mg/kg de peso corporal Animal: rat, Guideline: OECD Guideline 401 (Acute Oral Toxicity)</w:t>
            </w:r>
          </w:p>
        </w:tc>
      </w:tr>
      <w:tr w14:paraId="6700D31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0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anone, 1-(3-methyl-2-benzofuranyl)- (23911-56-0)</w:t>
            </w:r>
          </w:p>
        </w:tc>
      </w:tr>
      <w:tr w14:paraId="02D6B5AE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0 – 2000 mg/kg de peso corporal Animal: rat, Guideline: EU Method B.1 (Acute Toxicity (Oral)), Guideline: OECD Guideline 401 (Acute Oral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irritar las vías respiratorias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hexyl salicylate (6259-76-3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46,9 mg/kg de peso corporal Animal: rat</w:t>
            </w:r>
          </w:p>
        </w:tc>
      </w:tr>
      <w:tr w14:paraId="1DE6168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4E7C06A1" w14:textId="0EA9F377">
            <w:pPr>
              <w:pStyle w:val="SDSTableTextNormal"/>
              <w:rPr>
                <w:noProof w:val="0"/>
                <w:lang w:val="de-DE"/>
              </w:rPr>
            </w:pPr>
            <w:r w:rsidRPr="0069446B">
              <w:rPr>
                <w:noProof/>
                <w:lang w:val="de-DE"/>
              </w:rPr>
              <w:t>NOAEC (inhalación, rata, polvo/niebla/hum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1724A9" w14:textId="17F52C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49 mg/l air Animal: rat, Guideline: OECD Guideline 412 (Subacute Inhalation Toxicity: 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80 mg/kg de peso corporal Animal: rat, Guideline: OECD Guideline 408 (Repeated Dose 90-Day Oral Toxicity Study in Rodents)</w:t>
            </w:r>
          </w:p>
        </w:tc>
      </w:tr>
      <w:tr w14:paraId="32F42FC0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monoï pêch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 xml:space="preserve">38,25 mm²/s Temp.: '20°C' </w:t>
            </w:r>
            <w:r w:rsidRPr="0069446B">
              <w:rPr>
                <w:rFonts w:hint="eastAsia"/>
                <w:noProof/>
                <w:lang w:eastAsia="ja-JP"/>
              </w:rPr>
              <w:t>Parameter: 'kinematic viscosity (in mm²/s)'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hexyl salicylate (6259-76-3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57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61 mg/l Test organisms (species): Desmodesmus subspicatus (previous name: Scenedesmus subspicatus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8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 m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 mg/l Test organisms (species): Pimephales promelas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6 mg/l Test organisms (species): Daphnia magna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8 mg/l Test organisms (species): Raphidocelis subcapitata (previous names: Pseudokirchneriella subcapitata, Selenastrum capricornutum)</w:t>
            </w:r>
          </w:p>
        </w:tc>
      </w:tr>
      <w:tr w14:paraId="2AED0D7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3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87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,11-trimethyldodeca-1,6,10-trien-3-ol,mixed isomers (7212-44-4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43 mg/l Test organisms (species): Pimephales promelas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10,3 μ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anone, 1-(3-methyl-2-benzofuranyl)- (23911-56-0)</w:t>
            </w:r>
          </w:p>
        </w:tc>
      </w:tr>
      <w:tr w14:paraId="758D634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 mg/l Test organisms (species): Daphnia magna</w:t>
            </w:r>
          </w:p>
        </w:tc>
      </w:tr>
      <w:tr w14:paraId="66FAA3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5,6 mg/l Test organisms (species): other: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,4 – 22,1 mg/l Test organisms (species): other: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monoï pêch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hexyl salicylate (6259-76-3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benzylideneheptanal (122-40-7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,11-trimethyldodeca-1,6,10-trien-3-ol,mixed isomers (7212-44-4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anone, 1-(3-methyl-2-benzofuranyl)- (23911-56-0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D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4-(isopropyl)cyclohexanemethanol (13828-37-0)</w:t>
            </w:r>
          </w:p>
        </w:tc>
      </w:tr>
      <w:tr w14:paraId="2D6A996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65F46652" w14:textId="77777777" w:rsidTr="000B54DE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16EB8FB2" w14:textId="2F7C465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289CAF46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6C063CA4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PBT del Reglamento REACH, de conformidad con el anexo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2199E96D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,11-trimethyldodeca-1,6,10-trien-3-ol,mixed isomers (7212-44-4)</w:t>
            </w:r>
          </w:p>
        </w:tc>
      </w:tr>
      <w:tr w14:paraId="289CAF47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mPmB del Reglamento REACH, de conformidad con el anexo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,11-trimethyldodeca-1,6,10-trien-3-ol,mixed isomers (7212-44-4)</w:t>
            </w:r>
          </w:p>
        </w:tc>
      </w:tr>
    </w:tbl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hexyl salicylate ; acetyl cedrene ; 3,7,11-trimethyldodeca-1,6,10-trien-3-ol,mixed isomers ; Ethanone, 1-(3-methyl-2-benzofuranyl)-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soeugenol ; linalool ; linalyl acetate ; geraniol ; hexyl salicylate ; acetyl cedrene ; 3,7,11-trimethyldodeca-1,6,10-trien-3-ol,mixed isomers ; Ethanone, 1-(3-methyl-2-benzofuranyl)-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 o irritación ocular, categorí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– Exposición única, categoría 3, irritación de las vías respiratorias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lesiones oculares graves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halación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irritar las vías respiratorias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E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linalool, linalyl acetate, geraniol; (2E)-3,7-dimethylocta-2,6-dien-1-ol, α-hexylcinnamaldehyde, HEXYL SALICYLATE, 2-benzylideneheptanal, acetyl cedrene, 3,7,11-trimethyldodeca-1,6,10-trien-3-ol,mixed isomers, benzyl salicylate, ISOEUGENOL, cis-4-(isopropyl)cyclohexanemethanol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2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2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monoï pêch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monoï pêch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2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264022C-5B06-4737-A562-6F5E7EB70093}"/>
</file>

<file path=customXml/itemProps3.xml><?xml version="1.0" encoding="utf-8"?>
<ds:datastoreItem xmlns:ds="http://schemas.openxmlformats.org/officeDocument/2006/customXml" ds:itemID="{16DADBE3-0686-4B89-8D68-AFDE43608276}"/>
</file>

<file path=customXml/itemProps4.xml><?xml version="1.0" encoding="utf-8"?>
<ds:datastoreItem xmlns:ds="http://schemas.openxmlformats.org/officeDocument/2006/customXml" ds:itemID="{F7935797-3780-4143-ABDD-D7FED866669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4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